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F36F15" w14:textId="36C72B77" w:rsidR="00085AB5" w:rsidRPr="00085AB5" w:rsidRDefault="00085AB5" w:rsidP="00085AB5">
      <w:pPr>
        <w:jc w:val="left"/>
        <w:rPr>
          <w:rFonts w:ascii="仿宋_GB2312" w:eastAsia="仿宋_GB2312" w:cs="Times New Roman"/>
          <w:sz w:val="28"/>
          <w:szCs w:val="28"/>
        </w:rPr>
      </w:pPr>
      <w:r w:rsidRPr="00085AB5">
        <w:rPr>
          <w:rFonts w:ascii="仿宋_GB2312" w:eastAsia="仿宋_GB2312" w:cs="Times New Roman" w:hint="eastAsia"/>
          <w:sz w:val="28"/>
          <w:szCs w:val="28"/>
        </w:rPr>
        <w:t>附件</w:t>
      </w:r>
      <w:r w:rsidR="00050C06">
        <w:rPr>
          <w:rFonts w:ascii="仿宋_GB2312" w:eastAsia="仿宋_GB2312" w:cs="Times New Roman"/>
          <w:sz w:val="28"/>
          <w:szCs w:val="28"/>
        </w:rPr>
        <w:t>2</w:t>
      </w:r>
    </w:p>
    <w:p w14:paraId="10F93746" w14:textId="77777777" w:rsidR="00085AB5" w:rsidRPr="008476E3" w:rsidRDefault="00085AB5" w:rsidP="00085AB5">
      <w:pPr>
        <w:widowControl/>
        <w:jc w:val="center"/>
        <w:rPr>
          <w:rFonts w:ascii="仿宋_GB2312" w:eastAsia="仿宋_GB2312" w:cs="Times New Roman"/>
          <w:b/>
          <w:sz w:val="28"/>
          <w:szCs w:val="28"/>
        </w:rPr>
      </w:pPr>
      <w:r w:rsidRPr="008476E3">
        <w:rPr>
          <w:rFonts w:ascii="仿宋_GB2312" w:eastAsia="仿宋_GB2312" w:cs="Times New Roman" w:hint="eastAsia"/>
          <w:b/>
          <w:sz w:val="28"/>
          <w:szCs w:val="28"/>
        </w:rPr>
        <w:t>参会回执及发票信息</w:t>
      </w:r>
    </w:p>
    <w:tbl>
      <w:tblPr>
        <w:tblW w:w="103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27"/>
        <w:gridCol w:w="49"/>
        <w:gridCol w:w="1368"/>
        <w:gridCol w:w="1267"/>
        <w:gridCol w:w="151"/>
        <w:gridCol w:w="1979"/>
        <w:gridCol w:w="802"/>
        <w:gridCol w:w="2605"/>
      </w:tblGrid>
      <w:tr w:rsidR="00085AB5" w:rsidRPr="008476E3" w14:paraId="094C8F10" w14:textId="77777777" w:rsidTr="001C04CE">
        <w:trPr>
          <w:trHeight w:val="737"/>
          <w:jc w:val="center"/>
        </w:trPr>
        <w:tc>
          <w:tcPr>
            <w:tcW w:w="2127" w:type="dxa"/>
            <w:shd w:val="clear" w:color="auto" w:fill="auto"/>
            <w:vAlign w:val="center"/>
          </w:tcPr>
          <w:p w14:paraId="43CA2636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姓名</w:t>
            </w:r>
          </w:p>
        </w:tc>
        <w:tc>
          <w:tcPr>
            <w:tcW w:w="2835" w:type="dxa"/>
            <w:gridSpan w:val="4"/>
            <w:shd w:val="clear" w:color="auto" w:fill="auto"/>
            <w:vAlign w:val="center"/>
          </w:tcPr>
          <w:p w14:paraId="3D28BEC8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5F2BDE57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是否为中国汽车工程学会会员</w:t>
            </w:r>
          </w:p>
        </w:tc>
        <w:tc>
          <w:tcPr>
            <w:tcW w:w="3407" w:type="dxa"/>
            <w:gridSpan w:val="2"/>
            <w:shd w:val="clear" w:color="auto" w:fill="auto"/>
            <w:vAlign w:val="center"/>
          </w:tcPr>
          <w:p w14:paraId="30FD87B9" w14:textId="77777777" w:rsidR="00085AB5" w:rsidRPr="008476E3" w:rsidRDefault="00085AB5" w:rsidP="00085AB5">
            <w:pPr>
              <w:widowControl/>
              <w:ind w:firstLineChars="100" w:firstLine="240"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hAnsi="宋体" w:cs="Times New Roman" w:hint="eastAsia"/>
                <w:sz w:val="24"/>
                <w:szCs w:val="24"/>
              </w:rPr>
              <w:t>□</w:t>
            </w: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 xml:space="preserve">是     </w:t>
            </w:r>
            <w:r w:rsidRPr="008476E3">
              <w:rPr>
                <w:rFonts w:ascii="仿宋_GB2312" w:eastAsia="仿宋_GB2312" w:hAnsi="宋体" w:cs="Times New Roman" w:hint="eastAsia"/>
                <w:sz w:val="24"/>
                <w:szCs w:val="24"/>
              </w:rPr>
              <w:t>□</w:t>
            </w: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否</w:t>
            </w:r>
          </w:p>
        </w:tc>
      </w:tr>
      <w:tr w:rsidR="00085AB5" w:rsidRPr="008476E3" w14:paraId="259ED0D4" w14:textId="77777777" w:rsidTr="001C04CE">
        <w:trPr>
          <w:trHeight w:val="737"/>
          <w:jc w:val="center"/>
        </w:trPr>
        <w:tc>
          <w:tcPr>
            <w:tcW w:w="2127" w:type="dxa"/>
            <w:shd w:val="clear" w:color="auto" w:fill="auto"/>
            <w:vAlign w:val="center"/>
          </w:tcPr>
          <w:p w14:paraId="59191DE5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单位及部门</w:t>
            </w:r>
          </w:p>
        </w:tc>
        <w:tc>
          <w:tcPr>
            <w:tcW w:w="2835" w:type="dxa"/>
            <w:gridSpan w:val="4"/>
            <w:shd w:val="clear" w:color="auto" w:fill="auto"/>
            <w:vAlign w:val="center"/>
          </w:tcPr>
          <w:p w14:paraId="339CC62A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206B0949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职务/职称</w:t>
            </w:r>
          </w:p>
        </w:tc>
        <w:tc>
          <w:tcPr>
            <w:tcW w:w="3407" w:type="dxa"/>
            <w:gridSpan w:val="2"/>
            <w:shd w:val="clear" w:color="auto" w:fill="auto"/>
            <w:vAlign w:val="center"/>
          </w:tcPr>
          <w:p w14:paraId="454FE8B2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</w:p>
        </w:tc>
      </w:tr>
      <w:tr w:rsidR="00085AB5" w:rsidRPr="008476E3" w14:paraId="3217F888" w14:textId="77777777" w:rsidTr="001C04CE">
        <w:trPr>
          <w:trHeight w:val="737"/>
          <w:jc w:val="center"/>
        </w:trPr>
        <w:tc>
          <w:tcPr>
            <w:tcW w:w="2127" w:type="dxa"/>
            <w:shd w:val="clear" w:color="auto" w:fill="auto"/>
            <w:vAlign w:val="center"/>
          </w:tcPr>
          <w:p w14:paraId="58BE1886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手机号码</w:t>
            </w:r>
          </w:p>
        </w:tc>
        <w:tc>
          <w:tcPr>
            <w:tcW w:w="2835" w:type="dxa"/>
            <w:gridSpan w:val="4"/>
            <w:shd w:val="clear" w:color="auto" w:fill="auto"/>
            <w:vAlign w:val="center"/>
          </w:tcPr>
          <w:p w14:paraId="0FBFBFC6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4A2CC268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邮箱</w:t>
            </w:r>
          </w:p>
        </w:tc>
        <w:tc>
          <w:tcPr>
            <w:tcW w:w="3407" w:type="dxa"/>
            <w:gridSpan w:val="2"/>
            <w:shd w:val="clear" w:color="auto" w:fill="auto"/>
            <w:vAlign w:val="center"/>
          </w:tcPr>
          <w:p w14:paraId="322AE174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</w:p>
        </w:tc>
      </w:tr>
      <w:tr w:rsidR="00085AB5" w:rsidRPr="008476E3" w14:paraId="72404F48" w14:textId="77777777" w:rsidTr="001C04CE">
        <w:trPr>
          <w:trHeight w:val="737"/>
          <w:jc w:val="center"/>
        </w:trPr>
        <w:tc>
          <w:tcPr>
            <w:tcW w:w="4962" w:type="dxa"/>
            <w:gridSpan w:val="5"/>
            <w:shd w:val="clear" w:color="auto" w:fill="auto"/>
            <w:vAlign w:val="center"/>
          </w:tcPr>
          <w:p w14:paraId="5CA647A1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缴费方式</w:t>
            </w:r>
          </w:p>
        </w:tc>
        <w:tc>
          <w:tcPr>
            <w:tcW w:w="5386" w:type="dxa"/>
            <w:gridSpan w:val="3"/>
            <w:shd w:val="clear" w:color="auto" w:fill="auto"/>
            <w:vAlign w:val="center"/>
          </w:tcPr>
          <w:p w14:paraId="7216DD9A" w14:textId="5A8DC295" w:rsidR="00085AB5" w:rsidRPr="008476E3" w:rsidRDefault="00425507" w:rsidP="00425507">
            <w:pPr>
              <w:widowControl/>
              <w:jc w:val="left"/>
              <w:rPr>
                <w:rFonts w:ascii="仿宋_GB2312" w:eastAsia="仿宋_GB2312" w:cs="Times New Roman"/>
                <w:bCs/>
                <w:sz w:val="24"/>
                <w:szCs w:val="24"/>
              </w:rPr>
            </w:pPr>
            <w:r w:rsidRPr="008476E3">
              <w:rPr>
                <w:rFonts w:ascii="仿宋_GB2312" w:eastAsia="仿宋_GB2312" w:hAnsi="宋体" w:cs="Times New Roman" w:hint="eastAsia"/>
                <w:bCs/>
                <w:sz w:val="24"/>
                <w:szCs w:val="24"/>
              </w:rPr>
              <w:t>□</w:t>
            </w:r>
            <w:r>
              <w:rPr>
                <w:rFonts w:ascii="仿宋_GB2312" w:eastAsia="仿宋_GB2312" w:cs="Times New Roman" w:hint="eastAsia"/>
                <w:bCs/>
                <w:sz w:val="24"/>
                <w:szCs w:val="24"/>
              </w:rPr>
              <w:t xml:space="preserve">报名系统缴费 </w:t>
            </w:r>
            <w:r>
              <w:rPr>
                <w:rFonts w:ascii="仿宋_GB2312" w:eastAsia="仿宋_GB2312" w:cs="Times New Roman"/>
                <w:bCs/>
                <w:sz w:val="24"/>
                <w:szCs w:val="24"/>
              </w:rPr>
              <w:t xml:space="preserve">    </w:t>
            </w:r>
            <w:r w:rsidR="00085AB5" w:rsidRPr="008476E3">
              <w:rPr>
                <w:rFonts w:ascii="仿宋_GB2312" w:eastAsia="仿宋_GB2312" w:hAnsi="宋体" w:cs="Times New Roman" w:hint="eastAsia"/>
                <w:bCs/>
                <w:sz w:val="24"/>
                <w:szCs w:val="24"/>
              </w:rPr>
              <w:t>□</w:t>
            </w:r>
            <w:r w:rsidR="00085AB5" w:rsidRPr="008476E3">
              <w:rPr>
                <w:rFonts w:ascii="仿宋_GB2312" w:eastAsia="仿宋_GB2312" w:cs="Times New Roman" w:hint="eastAsia"/>
                <w:bCs/>
                <w:sz w:val="24"/>
                <w:szCs w:val="24"/>
              </w:rPr>
              <w:t xml:space="preserve">对公转账    </w:t>
            </w:r>
            <w:r w:rsidR="00085AB5" w:rsidRPr="008476E3">
              <w:rPr>
                <w:rFonts w:ascii="仿宋_GB2312" w:eastAsia="仿宋_GB2312" w:hAnsi="宋体" w:cs="Times New Roman" w:hint="eastAsia"/>
                <w:bCs/>
                <w:sz w:val="24"/>
                <w:szCs w:val="24"/>
              </w:rPr>
              <w:t>□</w:t>
            </w:r>
            <w:r w:rsidR="00085AB5" w:rsidRPr="008476E3">
              <w:rPr>
                <w:rFonts w:ascii="仿宋_GB2312" w:eastAsia="仿宋_GB2312" w:cs="Times New Roman" w:hint="eastAsia"/>
                <w:bCs/>
                <w:sz w:val="24"/>
                <w:szCs w:val="24"/>
              </w:rPr>
              <w:t>现场缴费</w:t>
            </w:r>
          </w:p>
        </w:tc>
      </w:tr>
      <w:tr w:rsidR="00085AB5" w:rsidRPr="008476E3" w14:paraId="62F07B7B" w14:textId="77777777" w:rsidTr="001C04CE">
        <w:trPr>
          <w:trHeight w:val="737"/>
          <w:jc w:val="center"/>
        </w:trPr>
        <w:tc>
          <w:tcPr>
            <w:tcW w:w="4962" w:type="dxa"/>
            <w:gridSpan w:val="5"/>
            <w:shd w:val="clear" w:color="auto" w:fill="auto"/>
            <w:vAlign w:val="center"/>
          </w:tcPr>
          <w:p w14:paraId="282E848E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发票内容</w:t>
            </w:r>
            <w:r w:rsidRPr="00F65435">
              <w:rPr>
                <w:rFonts w:ascii="仿宋_GB2312" w:eastAsia="仿宋_GB2312" w:cs="Times New Roman" w:hint="eastAsia"/>
                <w:sz w:val="24"/>
                <w:szCs w:val="24"/>
              </w:rPr>
              <w:t>（会议费/培训费）</w:t>
            </w:r>
          </w:p>
        </w:tc>
        <w:tc>
          <w:tcPr>
            <w:tcW w:w="5386" w:type="dxa"/>
            <w:gridSpan w:val="3"/>
            <w:shd w:val="clear" w:color="auto" w:fill="auto"/>
            <w:vAlign w:val="center"/>
          </w:tcPr>
          <w:p w14:paraId="1B9FF7C2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085AB5" w:rsidRPr="008476E3" w14:paraId="1BD5BE70" w14:textId="77777777" w:rsidTr="001C04CE">
        <w:trPr>
          <w:trHeight w:val="737"/>
          <w:jc w:val="center"/>
        </w:trPr>
        <w:tc>
          <w:tcPr>
            <w:tcW w:w="10348" w:type="dxa"/>
            <w:gridSpan w:val="8"/>
            <w:shd w:val="clear" w:color="auto" w:fill="auto"/>
            <w:vAlign w:val="center"/>
          </w:tcPr>
          <w:p w14:paraId="3EBE0BC1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发票信息（请务必填写准确）</w:t>
            </w:r>
          </w:p>
        </w:tc>
      </w:tr>
      <w:tr w:rsidR="00085AB5" w:rsidRPr="008476E3" w14:paraId="332E8BDA" w14:textId="77777777" w:rsidTr="00CE3750">
        <w:trPr>
          <w:trHeight w:val="2218"/>
          <w:jc w:val="center"/>
        </w:trPr>
        <w:tc>
          <w:tcPr>
            <w:tcW w:w="10348" w:type="dxa"/>
            <w:gridSpan w:val="8"/>
            <w:shd w:val="clear" w:color="auto" w:fill="auto"/>
            <w:vAlign w:val="center"/>
          </w:tcPr>
          <w:p w14:paraId="71F78190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单位名称：</w:t>
            </w:r>
          </w:p>
          <w:p w14:paraId="3F3257F7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社会统一信用代码：</w:t>
            </w:r>
          </w:p>
          <w:p w14:paraId="096572E1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地址：</w:t>
            </w:r>
          </w:p>
          <w:p w14:paraId="13F4D48B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电话：</w:t>
            </w:r>
          </w:p>
          <w:p w14:paraId="328A91D1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开户行地址：</w:t>
            </w:r>
          </w:p>
          <w:p w14:paraId="0908D70C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银行账号：</w:t>
            </w:r>
          </w:p>
        </w:tc>
      </w:tr>
      <w:tr w:rsidR="00085AB5" w:rsidRPr="008476E3" w14:paraId="51D0C93A" w14:textId="77777777" w:rsidTr="00BC1087">
        <w:trPr>
          <w:trHeight w:val="737"/>
          <w:jc w:val="center"/>
        </w:trPr>
        <w:tc>
          <w:tcPr>
            <w:tcW w:w="4962" w:type="dxa"/>
            <w:gridSpan w:val="5"/>
            <w:shd w:val="clear" w:color="auto" w:fill="auto"/>
            <w:vAlign w:val="center"/>
          </w:tcPr>
          <w:p w14:paraId="1BB7EF48" w14:textId="77777777" w:rsidR="00085AB5" w:rsidRPr="00F65435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F65435">
              <w:rPr>
                <w:rFonts w:ascii="仿宋_GB2312" w:eastAsia="仿宋_GB2312" w:cs="Times New Roman" w:hint="eastAsia"/>
                <w:sz w:val="24"/>
                <w:szCs w:val="24"/>
              </w:rPr>
              <w:t>发票类型</w:t>
            </w:r>
          </w:p>
        </w:tc>
        <w:tc>
          <w:tcPr>
            <w:tcW w:w="5386" w:type="dxa"/>
            <w:gridSpan w:val="3"/>
            <w:shd w:val="clear" w:color="auto" w:fill="auto"/>
            <w:vAlign w:val="center"/>
          </w:tcPr>
          <w:p w14:paraId="7A6362C3" w14:textId="77777777" w:rsidR="00085AB5" w:rsidRPr="008476E3" w:rsidRDefault="00085AB5" w:rsidP="00085AB5">
            <w:pPr>
              <w:widowControl/>
              <w:ind w:firstLineChars="200" w:firstLine="480"/>
              <w:jc w:val="left"/>
              <w:rPr>
                <w:rFonts w:ascii="仿宋_GB2312" w:eastAsia="仿宋_GB2312" w:cs="Times New Roman"/>
                <w:bCs/>
                <w:sz w:val="24"/>
                <w:szCs w:val="24"/>
              </w:rPr>
            </w:pPr>
            <w:r w:rsidRPr="008476E3">
              <w:rPr>
                <w:rFonts w:ascii="仿宋_GB2312" w:eastAsia="仿宋_GB2312" w:hAnsi="宋体" w:cs="Times New Roman" w:hint="eastAsia"/>
                <w:bCs/>
                <w:sz w:val="24"/>
                <w:szCs w:val="24"/>
              </w:rPr>
              <w:t>□</w:t>
            </w:r>
            <w:r w:rsidRPr="008476E3">
              <w:rPr>
                <w:rFonts w:ascii="仿宋_GB2312" w:eastAsia="仿宋_GB2312" w:cs="Times New Roman" w:hint="eastAsia"/>
                <w:bCs/>
                <w:sz w:val="24"/>
                <w:szCs w:val="24"/>
              </w:rPr>
              <w:t xml:space="preserve">增值税普通发票     </w:t>
            </w:r>
            <w:r w:rsidRPr="008476E3">
              <w:rPr>
                <w:rFonts w:ascii="仿宋_GB2312" w:eastAsia="仿宋_GB2312" w:hAnsi="宋体" w:cs="Times New Roman" w:hint="eastAsia"/>
                <w:bCs/>
                <w:sz w:val="24"/>
                <w:szCs w:val="24"/>
              </w:rPr>
              <w:t>□</w:t>
            </w:r>
            <w:r w:rsidRPr="008476E3">
              <w:rPr>
                <w:rFonts w:ascii="仿宋_GB2312" w:eastAsia="仿宋_GB2312" w:cs="Times New Roman" w:hint="eastAsia"/>
                <w:bCs/>
                <w:sz w:val="24"/>
                <w:szCs w:val="24"/>
              </w:rPr>
              <w:t>增值税专用发票</w:t>
            </w:r>
          </w:p>
        </w:tc>
      </w:tr>
      <w:tr w:rsidR="00085AB5" w:rsidRPr="008476E3" w14:paraId="7CC62FD5" w14:textId="77777777" w:rsidTr="00CE375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left w:w="0" w:type="dxa"/>
            <w:right w:w="0" w:type="dxa"/>
          </w:tblCellMar>
        </w:tblPrEx>
        <w:trPr>
          <w:cantSplit/>
          <w:trHeight w:val="696"/>
          <w:jc w:val="center"/>
        </w:trPr>
        <w:tc>
          <w:tcPr>
            <w:tcW w:w="10348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51C48F9C" w14:textId="77777777" w:rsidR="00085AB5" w:rsidRPr="00F65435" w:rsidRDefault="00085AB5" w:rsidP="00085AB5">
            <w:pPr>
              <w:widowControl/>
              <w:jc w:val="center"/>
              <w:rPr>
                <w:rFonts w:ascii="仿宋_GB2312" w:eastAsia="仿宋_GB2312" w:cs="Times New Roman"/>
                <w:sz w:val="24"/>
                <w:szCs w:val="24"/>
              </w:rPr>
            </w:pPr>
            <w:r w:rsidRPr="00F65435">
              <w:rPr>
                <w:rFonts w:ascii="仿宋_GB2312" w:eastAsia="仿宋_GB2312" w:cs="Times New Roman" w:hint="eastAsia"/>
                <w:sz w:val="24"/>
                <w:szCs w:val="24"/>
              </w:rPr>
              <w:t>发票邮寄信息</w:t>
            </w:r>
          </w:p>
        </w:tc>
      </w:tr>
      <w:tr w:rsidR="00085AB5" w:rsidRPr="008476E3" w14:paraId="26D40D51" w14:textId="77777777" w:rsidTr="00BC10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left w:w="0" w:type="dxa"/>
            <w:right w:w="0" w:type="dxa"/>
          </w:tblCellMar>
        </w:tblPrEx>
        <w:trPr>
          <w:cantSplit/>
          <w:trHeight w:val="737"/>
          <w:jc w:val="center"/>
        </w:trPr>
        <w:tc>
          <w:tcPr>
            <w:tcW w:w="21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5A25E840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收件单位名称</w:t>
            </w:r>
          </w:p>
        </w:tc>
        <w:tc>
          <w:tcPr>
            <w:tcW w:w="8172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7B4BD269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</w:p>
        </w:tc>
      </w:tr>
      <w:tr w:rsidR="00085AB5" w:rsidRPr="008476E3" w14:paraId="3AF37FB3" w14:textId="77777777" w:rsidTr="00BC10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left w:w="0" w:type="dxa"/>
            <w:right w:w="0" w:type="dxa"/>
          </w:tblCellMar>
        </w:tblPrEx>
        <w:trPr>
          <w:cantSplit/>
          <w:trHeight w:val="737"/>
          <w:jc w:val="center"/>
        </w:trPr>
        <w:tc>
          <w:tcPr>
            <w:tcW w:w="21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300FA9FA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收件人地址</w:t>
            </w:r>
          </w:p>
        </w:tc>
        <w:tc>
          <w:tcPr>
            <w:tcW w:w="4765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63F8B595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 xml:space="preserve">        </w:t>
            </w:r>
          </w:p>
        </w:tc>
        <w:tc>
          <w:tcPr>
            <w:tcW w:w="8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575B0632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邮 编</w:t>
            </w:r>
          </w:p>
        </w:tc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5A0989AC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</w:p>
        </w:tc>
      </w:tr>
      <w:tr w:rsidR="00085AB5" w:rsidRPr="008476E3" w14:paraId="1D2A3DA0" w14:textId="77777777" w:rsidTr="00BC10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left w:w="0" w:type="dxa"/>
            <w:right w:w="0" w:type="dxa"/>
          </w:tblCellMar>
        </w:tblPrEx>
        <w:trPr>
          <w:cantSplit/>
          <w:trHeight w:val="737"/>
          <w:jc w:val="center"/>
        </w:trPr>
        <w:tc>
          <w:tcPr>
            <w:tcW w:w="217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2A76C54E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收件人姓名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297BFB8F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146E5599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联系电话</w:t>
            </w:r>
          </w:p>
          <w:p w14:paraId="67D68E58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（手机）</w:t>
            </w:r>
          </w:p>
        </w:tc>
        <w:tc>
          <w:tcPr>
            <w:tcW w:w="21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2D1FB5EA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</w:p>
        </w:tc>
        <w:tc>
          <w:tcPr>
            <w:tcW w:w="8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349293B9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电子</w:t>
            </w:r>
          </w:p>
          <w:p w14:paraId="7639DF25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邮箱</w:t>
            </w:r>
          </w:p>
        </w:tc>
        <w:tc>
          <w:tcPr>
            <w:tcW w:w="26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25327E76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</w:p>
        </w:tc>
      </w:tr>
      <w:tr w:rsidR="00085AB5" w:rsidRPr="008476E3" w14:paraId="60B5BEFA" w14:textId="77777777" w:rsidTr="00BC108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/>
          <w:tblCellMar>
            <w:left w:w="0" w:type="dxa"/>
            <w:right w:w="0" w:type="dxa"/>
          </w:tblCellMar>
        </w:tblPrEx>
        <w:trPr>
          <w:cantSplit/>
          <w:trHeight w:val="737"/>
          <w:jc w:val="center"/>
        </w:trPr>
        <w:tc>
          <w:tcPr>
            <w:tcW w:w="21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788AE4E9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  <w:r w:rsidRPr="008476E3">
              <w:rPr>
                <w:rFonts w:ascii="仿宋_GB2312" w:eastAsia="仿宋_GB2312" w:cs="Times New Roman" w:hint="eastAsia"/>
                <w:sz w:val="24"/>
                <w:szCs w:val="24"/>
              </w:rPr>
              <w:t>备   注</w:t>
            </w:r>
          </w:p>
        </w:tc>
        <w:tc>
          <w:tcPr>
            <w:tcW w:w="817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88" w:type="dxa"/>
              <w:bottom w:w="0" w:type="dxa"/>
              <w:right w:w="88" w:type="dxa"/>
            </w:tcMar>
            <w:vAlign w:val="center"/>
          </w:tcPr>
          <w:p w14:paraId="037CAAEC" w14:textId="77777777" w:rsidR="00085AB5" w:rsidRPr="008476E3" w:rsidRDefault="00085AB5" w:rsidP="00085AB5">
            <w:pPr>
              <w:widowControl/>
              <w:jc w:val="left"/>
              <w:rPr>
                <w:rFonts w:ascii="仿宋_GB2312" w:eastAsia="仿宋_GB2312" w:cs="Times New Roman"/>
                <w:sz w:val="24"/>
                <w:szCs w:val="24"/>
              </w:rPr>
            </w:pPr>
          </w:p>
        </w:tc>
      </w:tr>
    </w:tbl>
    <w:p w14:paraId="221782C1" w14:textId="77777777" w:rsidR="00813AFE" w:rsidRDefault="00813AFE" w:rsidP="00792C6E">
      <w:pPr>
        <w:rPr>
          <w:rFonts w:ascii="仿宋_GB2312" w:eastAsia="仿宋_GB2312"/>
          <w:sz w:val="28"/>
          <w:szCs w:val="30"/>
        </w:rPr>
      </w:pPr>
    </w:p>
    <w:p w14:paraId="4D8F4D07" w14:textId="77777777" w:rsidR="002D743C" w:rsidRDefault="002D743C" w:rsidP="00792C6E">
      <w:pPr>
        <w:rPr>
          <w:rFonts w:ascii="仿宋_GB2312" w:eastAsia="仿宋_GB2312"/>
          <w:sz w:val="28"/>
          <w:szCs w:val="30"/>
        </w:rPr>
      </w:pPr>
    </w:p>
    <w:p w14:paraId="67367784" w14:textId="45AE58C0" w:rsidR="00F14E19" w:rsidRPr="00F14E19" w:rsidRDefault="00F14E19" w:rsidP="005E7E0B">
      <w:pPr>
        <w:jc w:val="left"/>
        <w:rPr>
          <w:rFonts w:ascii="仿宋_GB2312" w:eastAsia="仿宋_GB2312" w:cs="Times New Roman"/>
          <w:sz w:val="28"/>
          <w:szCs w:val="28"/>
        </w:rPr>
      </w:pPr>
    </w:p>
    <w:sectPr w:rsidR="00F14E19" w:rsidRPr="00F14E19" w:rsidSect="00D24243">
      <w:pgSz w:w="11906" w:h="16838"/>
      <w:pgMar w:top="1134" w:right="1418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086A30" w14:textId="77777777" w:rsidR="0082721B" w:rsidRDefault="0082721B" w:rsidP="00FA1597">
      <w:r>
        <w:separator/>
      </w:r>
    </w:p>
  </w:endnote>
  <w:endnote w:type="continuationSeparator" w:id="0">
    <w:p w14:paraId="7D900CE5" w14:textId="77777777" w:rsidR="0082721B" w:rsidRDefault="0082721B" w:rsidP="00FA1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132AC7" w14:textId="77777777" w:rsidR="0082721B" w:rsidRDefault="0082721B" w:rsidP="00FA1597">
      <w:r>
        <w:separator/>
      </w:r>
    </w:p>
  </w:footnote>
  <w:footnote w:type="continuationSeparator" w:id="0">
    <w:p w14:paraId="74EF39A1" w14:textId="77777777" w:rsidR="0082721B" w:rsidRDefault="0082721B" w:rsidP="00FA15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ADDE9E9E"/>
    <w:lvl w:ilvl="0" w:tplc="CE1A51E8">
      <w:start w:val="4"/>
      <w:numFmt w:val="japaneseCounting"/>
      <w:lvlText w:val="%1、"/>
      <w:lvlJc w:val="left"/>
      <w:pPr>
        <w:ind w:left="1361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1" w:hanging="420"/>
      </w:pPr>
    </w:lvl>
    <w:lvl w:ilvl="2" w:tplc="0409001B" w:tentative="1">
      <w:start w:val="1"/>
      <w:numFmt w:val="lowerRoman"/>
      <w:lvlText w:val="%3."/>
      <w:lvlJc w:val="right"/>
      <w:pPr>
        <w:ind w:left="1901" w:hanging="420"/>
      </w:pPr>
    </w:lvl>
    <w:lvl w:ilvl="3" w:tplc="0409000F" w:tentative="1">
      <w:start w:val="1"/>
      <w:numFmt w:val="decimal"/>
      <w:lvlText w:val="%4."/>
      <w:lvlJc w:val="left"/>
      <w:pPr>
        <w:ind w:left="2321" w:hanging="420"/>
      </w:pPr>
    </w:lvl>
    <w:lvl w:ilvl="4" w:tplc="04090019" w:tentative="1">
      <w:start w:val="1"/>
      <w:numFmt w:val="lowerLetter"/>
      <w:lvlText w:val="%5)"/>
      <w:lvlJc w:val="left"/>
      <w:pPr>
        <w:ind w:left="2741" w:hanging="420"/>
      </w:pPr>
    </w:lvl>
    <w:lvl w:ilvl="5" w:tplc="0409001B" w:tentative="1">
      <w:start w:val="1"/>
      <w:numFmt w:val="lowerRoman"/>
      <w:lvlText w:val="%6."/>
      <w:lvlJc w:val="right"/>
      <w:pPr>
        <w:ind w:left="3161" w:hanging="420"/>
      </w:pPr>
    </w:lvl>
    <w:lvl w:ilvl="6" w:tplc="0409000F" w:tentative="1">
      <w:start w:val="1"/>
      <w:numFmt w:val="decimal"/>
      <w:lvlText w:val="%7."/>
      <w:lvlJc w:val="left"/>
      <w:pPr>
        <w:ind w:left="3581" w:hanging="420"/>
      </w:pPr>
    </w:lvl>
    <w:lvl w:ilvl="7" w:tplc="04090019" w:tentative="1">
      <w:start w:val="1"/>
      <w:numFmt w:val="lowerLetter"/>
      <w:lvlText w:val="%8)"/>
      <w:lvlJc w:val="left"/>
      <w:pPr>
        <w:ind w:left="4001" w:hanging="420"/>
      </w:pPr>
    </w:lvl>
    <w:lvl w:ilvl="8" w:tplc="0409001B" w:tentative="1">
      <w:start w:val="1"/>
      <w:numFmt w:val="lowerRoman"/>
      <w:lvlText w:val="%9."/>
      <w:lvlJc w:val="right"/>
      <w:pPr>
        <w:ind w:left="4421" w:hanging="420"/>
      </w:pPr>
    </w:lvl>
  </w:abstractNum>
  <w:abstractNum w:abstractNumId="1">
    <w:nsid w:val="11A93307"/>
    <w:multiLevelType w:val="hybridMultilevel"/>
    <w:tmpl w:val="9236C1B4"/>
    <w:lvl w:ilvl="0" w:tplc="0409000F">
      <w:start w:val="1"/>
      <w:numFmt w:val="decimal"/>
      <w:lvlText w:val="%1."/>
      <w:lvlJc w:val="left"/>
      <w:pPr>
        <w:ind w:left="828" w:hanging="420"/>
      </w:pPr>
    </w:lvl>
    <w:lvl w:ilvl="1" w:tplc="04090019" w:tentative="1">
      <w:start w:val="1"/>
      <w:numFmt w:val="lowerLetter"/>
      <w:lvlText w:val="%2)"/>
      <w:lvlJc w:val="left"/>
      <w:pPr>
        <w:ind w:left="1248" w:hanging="420"/>
      </w:pPr>
    </w:lvl>
    <w:lvl w:ilvl="2" w:tplc="0409001B" w:tentative="1">
      <w:start w:val="1"/>
      <w:numFmt w:val="lowerRoman"/>
      <w:lvlText w:val="%3."/>
      <w:lvlJc w:val="right"/>
      <w:pPr>
        <w:ind w:left="1668" w:hanging="420"/>
      </w:pPr>
    </w:lvl>
    <w:lvl w:ilvl="3" w:tplc="0409000F" w:tentative="1">
      <w:start w:val="1"/>
      <w:numFmt w:val="decimal"/>
      <w:lvlText w:val="%4."/>
      <w:lvlJc w:val="left"/>
      <w:pPr>
        <w:ind w:left="2088" w:hanging="420"/>
      </w:pPr>
    </w:lvl>
    <w:lvl w:ilvl="4" w:tplc="04090019" w:tentative="1">
      <w:start w:val="1"/>
      <w:numFmt w:val="lowerLetter"/>
      <w:lvlText w:val="%5)"/>
      <w:lvlJc w:val="left"/>
      <w:pPr>
        <w:ind w:left="2508" w:hanging="420"/>
      </w:pPr>
    </w:lvl>
    <w:lvl w:ilvl="5" w:tplc="0409001B" w:tentative="1">
      <w:start w:val="1"/>
      <w:numFmt w:val="lowerRoman"/>
      <w:lvlText w:val="%6."/>
      <w:lvlJc w:val="right"/>
      <w:pPr>
        <w:ind w:left="2928" w:hanging="420"/>
      </w:pPr>
    </w:lvl>
    <w:lvl w:ilvl="6" w:tplc="0409000F" w:tentative="1">
      <w:start w:val="1"/>
      <w:numFmt w:val="decimal"/>
      <w:lvlText w:val="%7."/>
      <w:lvlJc w:val="left"/>
      <w:pPr>
        <w:ind w:left="3348" w:hanging="420"/>
      </w:pPr>
    </w:lvl>
    <w:lvl w:ilvl="7" w:tplc="04090019" w:tentative="1">
      <w:start w:val="1"/>
      <w:numFmt w:val="lowerLetter"/>
      <w:lvlText w:val="%8)"/>
      <w:lvlJc w:val="left"/>
      <w:pPr>
        <w:ind w:left="3768" w:hanging="420"/>
      </w:pPr>
    </w:lvl>
    <w:lvl w:ilvl="8" w:tplc="0409001B" w:tentative="1">
      <w:start w:val="1"/>
      <w:numFmt w:val="lowerRoman"/>
      <w:lvlText w:val="%9."/>
      <w:lvlJc w:val="right"/>
      <w:pPr>
        <w:ind w:left="4188" w:hanging="420"/>
      </w:pPr>
    </w:lvl>
  </w:abstractNum>
  <w:abstractNum w:abstractNumId="2">
    <w:nsid w:val="2D2E0694"/>
    <w:multiLevelType w:val="hybridMultilevel"/>
    <w:tmpl w:val="0128C39C"/>
    <w:lvl w:ilvl="0" w:tplc="5A922AB6">
      <w:start w:val="1"/>
      <w:numFmt w:val="japaneseCounting"/>
      <w:lvlText w:val="%1、"/>
      <w:lvlJc w:val="left"/>
      <w:pPr>
        <w:tabs>
          <w:tab w:val="num" w:pos="7808"/>
        </w:tabs>
        <w:ind w:left="7808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480"/>
        </w:tabs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00"/>
        </w:tabs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20"/>
        </w:tabs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740"/>
        </w:tabs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0"/>
        </w:tabs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80"/>
        </w:tabs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000"/>
        </w:tabs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20"/>
        </w:tabs>
        <w:ind w:left="4420" w:hanging="420"/>
      </w:pPr>
    </w:lvl>
  </w:abstractNum>
  <w:abstractNum w:abstractNumId="3">
    <w:nsid w:val="466A02AE"/>
    <w:multiLevelType w:val="hybridMultilevel"/>
    <w:tmpl w:val="ECE8FDF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4B665362"/>
    <w:multiLevelType w:val="hybridMultilevel"/>
    <w:tmpl w:val="523A062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63DF3AE9"/>
    <w:multiLevelType w:val="hybridMultilevel"/>
    <w:tmpl w:val="18EC88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72D24255"/>
    <w:multiLevelType w:val="hybridMultilevel"/>
    <w:tmpl w:val="A16E741C"/>
    <w:lvl w:ilvl="0" w:tplc="B7EC8884">
      <w:start w:val="1"/>
      <w:numFmt w:val="decimal"/>
      <w:lvlText w:val="%1."/>
      <w:lvlJc w:val="left"/>
      <w:pPr>
        <w:ind w:left="6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0" w:hanging="420"/>
      </w:pPr>
    </w:lvl>
    <w:lvl w:ilvl="2" w:tplc="0409001B" w:tentative="1">
      <w:start w:val="1"/>
      <w:numFmt w:val="lowerRoman"/>
      <w:lvlText w:val="%3."/>
      <w:lvlJc w:val="right"/>
      <w:pPr>
        <w:ind w:left="1540" w:hanging="420"/>
      </w:pPr>
    </w:lvl>
    <w:lvl w:ilvl="3" w:tplc="0409000F" w:tentative="1">
      <w:start w:val="1"/>
      <w:numFmt w:val="decimal"/>
      <w:lvlText w:val="%4."/>
      <w:lvlJc w:val="left"/>
      <w:pPr>
        <w:ind w:left="1960" w:hanging="420"/>
      </w:pPr>
    </w:lvl>
    <w:lvl w:ilvl="4" w:tplc="04090019" w:tentative="1">
      <w:start w:val="1"/>
      <w:numFmt w:val="lowerLetter"/>
      <w:lvlText w:val="%5)"/>
      <w:lvlJc w:val="left"/>
      <w:pPr>
        <w:ind w:left="2380" w:hanging="420"/>
      </w:pPr>
    </w:lvl>
    <w:lvl w:ilvl="5" w:tplc="0409001B" w:tentative="1">
      <w:start w:val="1"/>
      <w:numFmt w:val="lowerRoman"/>
      <w:lvlText w:val="%6."/>
      <w:lvlJc w:val="right"/>
      <w:pPr>
        <w:ind w:left="2800" w:hanging="420"/>
      </w:pPr>
    </w:lvl>
    <w:lvl w:ilvl="6" w:tplc="0409000F" w:tentative="1">
      <w:start w:val="1"/>
      <w:numFmt w:val="decimal"/>
      <w:lvlText w:val="%7."/>
      <w:lvlJc w:val="left"/>
      <w:pPr>
        <w:ind w:left="3220" w:hanging="420"/>
      </w:pPr>
    </w:lvl>
    <w:lvl w:ilvl="7" w:tplc="04090019" w:tentative="1">
      <w:start w:val="1"/>
      <w:numFmt w:val="lowerLetter"/>
      <w:lvlText w:val="%8)"/>
      <w:lvlJc w:val="left"/>
      <w:pPr>
        <w:ind w:left="3640" w:hanging="420"/>
      </w:pPr>
    </w:lvl>
    <w:lvl w:ilvl="8" w:tplc="0409001B" w:tentative="1">
      <w:start w:val="1"/>
      <w:numFmt w:val="lowerRoman"/>
      <w:lvlText w:val="%9."/>
      <w:lvlJc w:val="right"/>
      <w:pPr>
        <w:ind w:left="4060" w:hanging="42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xsDA0MTQ1MTM3sbRQ0lEKTi0uzszPAykwrgUAaCB5+SwAAAA="/>
  </w:docVars>
  <w:rsids>
    <w:rsidRoot w:val="00813AFE"/>
    <w:rsid w:val="000008C3"/>
    <w:rsid w:val="00004796"/>
    <w:rsid w:val="00022540"/>
    <w:rsid w:val="00031F44"/>
    <w:rsid w:val="00033628"/>
    <w:rsid w:val="00034E48"/>
    <w:rsid w:val="000363C1"/>
    <w:rsid w:val="00045698"/>
    <w:rsid w:val="00050C06"/>
    <w:rsid w:val="00053374"/>
    <w:rsid w:val="00066BE9"/>
    <w:rsid w:val="00073C47"/>
    <w:rsid w:val="000741BC"/>
    <w:rsid w:val="00085AB5"/>
    <w:rsid w:val="00095CB2"/>
    <w:rsid w:val="000A698D"/>
    <w:rsid w:val="000C1883"/>
    <w:rsid w:val="000C752F"/>
    <w:rsid w:val="000D2BCB"/>
    <w:rsid w:val="000D4A22"/>
    <w:rsid w:val="000D6C65"/>
    <w:rsid w:val="000E0B13"/>
    <w:rsid w:val="000E1FDA"/>
    <w:rsid w:val="00114EBE"/>
    <w:rsid w:val="00121C52"/>
    <w:rsid w:val="00130E51"/>
    <w:rsid w:val="001436DC"/>
    <w:rsid w:val="00143CD1"/>
    <w:rsid w:val="00145DFD"/>
    <w:rsid w:val="00146601"/>
    <w:rsid w:val="00150E83"/>
    <w:rsid w:val="00171399"/>
    <w:rsid w:val="00177728"/>
    <w:rsid w:val="00184897"/>
    <w:rsid w:val="00186060"/>
    <w:rsid w:val="001875E9"/>
    <w:rsid w:val="00187E29"/>
    <w:rsid w:val="001906A4"/>
    <w:rsid w:val="001A5372"/>
    <w:rsid w:val="001B0136"/>
    <w:rsid w:val="001B11D3"/>
    <w:rsid w:val="001B4E62"/>
    <w:rsid w:val="001C04CE"/>
    <w:rsid w:val="001C0BEF"/>
    <w:rsid w:val="001D2699"/>
    <w:rsid w:val="001E6AB2"/>
    <w:rsid w:val="001F04AC"/>
    <w:rsid w:val="001F077D"/>
    <w:rsid w:val="002016BB"/>
    <w:rsid w:val="00202ADE"/>
    <w:rsid w:val="00211E48"/>
    <w:rsid w:val="00220514"/>
    <w:rsid w:val="00227EF3"/>
    <w:rsid w:val="00250224"/>
    <w:rsid w:val="00253D5F"/>
    <w:rsid w:val="0028544E"/>
    <w:rsid w:val="00291B6F"/>
    <w:rsid w:val="00295CAE"/>
    <w:rsid w:val="00297F39"/>
    <w:rsid w:val="002B60DE"/>
    <w:rsid w:val="002C1310"/>
    <w:rsid w:val="002C588A"/>
    <w:rsid w:val="002C6251"/>
    <w:rsid w:val="002C6B3E"/>
    <w:rsid w:val="002D2B60"/>
    <w:rsid w:val="002D4F14"/>
    <w:rsid w:val="002D743C"/>
    <w:rsid w:val="002F0E36"/>
    <w:rsid w:val="00300B88"/>
    <w:rsid w:val="00302A00"/>
    <w:rsid w:val="00305183"/>
    <w:rsid w:val="003072A0"/>
    <w:rsid w:val="003104B5"/>
    <w:rsid w:val="00327033"/>
    <w:rsid w:val="00336E29"/>
    <w:rsid w:val="0034373A"/>
    <w:rsid w:val="00357D03"/>
    <w:rsid w:val="003620C8"/>
    <w:rsid w:val="003639B5"/>
    <w:rsid w:val="0036490C"/>
    <w:rsid w:val="00364E7F"/>
    <w:rsid w:val="00367D07"/>
    <w:rsid w:val="003933D7"/>
    <w:rsid w:val="00395284"/>
    <w:rsid w:val="003A41A7"/>
    <w:rsid w:val="003B188A"/>
    <w:rsid w:val="003B1C6B"/>
    <w:rsid w:val="003D2843"/>
    <w:rsid w:val="003D33EC"/>
    <w:rsid w:val="003D71BB"/>
    <w:rsid w:val="003E2A41"/>
    <w:rsid w:val="003F5831"/>
    <w:rsid w:val="003F6AD1"/>
    <w:rsid w:val="00400926"/>
    <w:rsid w:val="00405ACD"/>
    <w:rsid w:val="00405E99"/>
    <w:rsid w:val="00422AA7"/>
    <w:rsid w:val="00425507"/>
    <w:rsid w:val="00461A28"/>
    <w:rsid w:val="00473767"/>
    <w:rsid w:val="00473BA6"/>
    <w:rsid w:val="0047406A"/>
    <w:rsid w:val="00476E17"/>
    <w:rsid w:val="00485D1D"/>
    <w:rsid w:val="004A0488"/>
    <w:rsid w:val="004A1130"/>
    <w:rsid w:val="004B5B26"/>
    <w:rsid w:val="004B7A5A"/>
    <w:rsid w:val="004D2C60"/>
    <w:rsid w:val="004D4FD3"/>
    <w:rsid w:val="004E5D2F"/>
    <w:rsid w:val="004E68B1"/>
    <w:rsid w:val="004F37AC"/>
    <w:rsid w:val="004F413D"/>
    <w:rsid w:val="004F566E"/>
    <w:rsid w:val="005110D7"/>
    <w:rsid w:val="00523124"/>
    <w:rsid w:val="005242FD"/>
    <w:rsid w:val="0053332B"/>
    <w:rsid w:val="0054665E"/>
    <w:rsid w:val="00555CFB"/>
    <w:rsid w:val="00561AB9"/>
    <w:rsid w:val="00572F3D"/>
    <w:rsid w:val="0058127F"/>
    <w:rsid w:val="0058168C"/>
    <w:rsid w:val="00591627"/>
    <w:rsid w:val="005A26B7"/>
    <w:rsid w:val="005A5D65"/>
    <w:rsid w:val="005A798F"/>
    <w:rsid w:val="005B09FB"/>
    <w:rsid w:val="005D0F9F"/>
    <w:rsid w:val="005D530B"/>
    <w:rsid w:val="005E17FE"/>
    <w:rsid w:val="005E7D32"/>
    <w:rsid w:val="005E7E0B"/>
    <w:rsid w:val="005F29E0"/>
    <w:rsid w:val="005F321E"/>
    <w:rsid w:val="005F5526"/>
    <w:rsid w:val="005F5548"/>
    <w:rsid w:val="006107D5"/>
    <w:rsid w:val="00614590"/>
    <w:rsid w:val="00620DD1"/>
    <w:rsid w:val="00625C41"/>
    <w:rsid w:val="00633DDB"/>
    <w:rsid w:val="00640C4E"/>
    <w:rsid w:val="006442D9"/>
    <w:rsid w:val="00644FD1"/>
    <w:rsid w:val="00646EAA"/>
    <w:rsid w:val="006823A1"/>
    <w:rsid w:val="006A1B7C"/>
    <w:rsid w:val="006A3AAB"/>
    <w:rsid w:val="006A62A1"/>
    <w:rsid w:val="006A7A1B"/>
    <w:rsid w:val="006B2AFC"/>
    <w:rsid w:val="006B4A10"/>
    <w:rsid w:val="006B5141"/>
    <w:rsid w:val="006D4466"/>
    <w:rsid w:val="006D5646"/>
    <w:rsid w:val="006E3C8E"/>
    <w:rsid w:val="006F32E6"/>
    <w:rsid w:val="0071627B"/>
    <w:rsid w:val="00723128"/>
    <w:rsid w:val="00723927"/>
    <w:rsid w:val="00726337"/>
    <w:rsid w:val="0073166C"/>
    <w:rsid w:val="00744F16"/>
    <w:rsid w:val="007455F3"/>
    <w:rsid w:val="007522F0"/>
    <w:rsid w:val="007575D5"/>
    <w:rsid w:val="00765194"/>
    <w:rsid w:val="00774363"/>
    <w:rsid w:val="007764D8"/>
    <w:rsid w:val="00776FBD"/>
    <w:rsid w:val="0078545F"/>
    <w:rsid w:val="00792C6E"/>
    <w:rsid w:val="007A057B"/>
    <w:rsid w:val="007A330B"/>
    <w:rsid w:val="007A65FD"/>
    <w:rsid w:val="007A79E0"/>
    <w:rsid w:val="007E0F1A"/>
    <w:rsid w:val="007F42CE"/>
    <w:rsid w:val="00802229"/>
    <w:rsid w:val="008042CF"/>
    <w:rsid w:val="00804F3E"/>
    <w:rsid w:val="008134CE"/>
    <w:rsid w:val="00813AFE"/>
    <w:rsid w:val="0082721B"/>
    <w:rsid w:val="00830EE3"/>
    <w:rsid w:val="008340BD"/>
    <w:rsid w:val="0084246C"/>
    <w:rsid w:val="00846B22"/>
    <w:rsid w:val="008476E3"/>
    <w:rsid w:val="0085242E"/>
    <w:rsid w:val="00852F5A"/>
    <w:rsid w:val="008641B6"/>
    <w:rsid w:val="008713A6"/>
    <w:rsid w:val="00871994"/>
    <w:rsid w:val="008740D3"/>
    <w:rsid w:val="00876C77"/>
    <w:rsid w:val="008912FD"/>
    <w:rsid w:val="008E1B01"/>
    <w:rsid w:val="008E3131"/>
    <w:rsid w:val="008E359C"/>
    <w:rsid w:val="008F30E5"/>
    <w:rsid w:val="00901947"/>
    <w:rsid w:val="009209F7"/>
    <w:rsid w:val="009231C7"/>
    <w:rsid w:val="0093017A"/>
    <w:rsid w:val="009451E3"/>
    <w:rsid w:val="009635DB"/>
    <w:rsid w:val="00964ED2"/>
    <w:rsid w:val="00986636"/>
    <w:rsid w:val="009A136C"/>
    <w:rsid w:val="009A53E8"/>
    <w:rsid w:val="009B02D7"/>
    <w:rsid w:val="009C1AEC"/>
    <w:rsid w:val="009C3805"/>
    <w:rsid w:val="009D4E40"/>
    <w:rsid w:val="009E7685"/>
    <w:rsid w:val="009F2602"/>
    <w:rsid w:val="009F60A1"/>
    <w:rsid w:val="009F6133"/>
    <w:rsid w:val="00A05D3F"/>
    <w:rsid w:val="00A201DA"/>
    <w:rsid w:val="00A258B0"/>
    <w:rsid w:val="00A4024A"/>
    <w:rsid w:val="00A42E6B"/>
    <w:rsid w:val="00A42FF0"/>
    <w:rsid w:val="00A46A73"/>
    <w:rsid w:val="00A71F59"/>
    <w:rsid w:val="00A80015"/>
    <w:rsid w:val="00A90784"/>
    <w:rsid w:val="00A91730"/>
    <w:rsid w:val="00A943CF"/>
    <w:rsid w:val="00A97FF1"/>
    <w:rsid w:val="00AA1F84"/>
    <w:rsid w:val="00AA31FC"/>
    <w:rsid w:val="00AA5D70"/>
    <w:rsid w:val="00AB2E14"/>
    <w:rsid w:val="00AD452C"/>
    <w:rsid w:val="00AD5D76"/>
    <w:rsid w:val="00AE7B2C"/>
    <w:rsid w:val="00AF1532"/>
    <w:rsid w:val="00AF32CD"/>
    <w:rsid w:val="00AF4327"/>
    <w:rsid w:val="00B02111"/>
    <w:rsid w:val="00B07D99"/>
    <w:rsid w:val="00B232DE"/>
    <w:rsid w:val="00B2568C"/>
    <w:rsid w:val="00B3157D"/>
    <w:rsid w:val="00B47764"/>
    <w:rsid w:val="00B50DA4"/>
    <w:rsid w:val="00B57380"/>
    <w:rsid w:val="00B60BB8"/>
    <w:rsid w:val="00B73236"/>
    <w:rsid w:val="00B80E8D"/>
    <w:rsid w:val="00B831D7"/>
    <w:rsid w:val="00B85301"/>
    <w:rsid w:val="00B85F0C"/>
    <w:rsid w:val="00B92103"/>
    <w:rsid w:val="00B932E6"/>
    <w:rsid w:val="00BA2113"/>
    <w:rsid w:val="00BC0254"/>
    <w:rsid w:val="00BC1087"/>
    <w:rsid w:val="00BC16E5"/>
    <w:rsid w:val="00BD14AE"/>
    <w:rsid w:val="00BD3F87"/>
    <w:rsid w:val="00BD7981"/>
    <w:rsid w:val="00C00358"/>
    <w:rsid w:val="00C0779D"/>
    <w:rsid w:val="00C10A7D"/>
    <w:rsid w:val="00C13184"/>
    <w:rsid w:val="00C171B9"/>
    <w:rsid w:val="00C207A9"/>
    <w:rsid w:val="00C22E79"/>
    <w:rsid w:val="00C23AAE"/>
    <w:rsid w:val="00C309C7"/>
    <w:rsid w:val="00C31671"/>
    <w:rsid w:val="00C37332"/>
    <w:rsid w:val="00C46928"/>
    <w:rsid w:val="00C476E7"/>
    <w:rsid w:val="00C975AC"/>
    <w:rsid w:val="00C97FC8"/>
    <w:rsid w:val="00CA3225"/>
    <w:rsid w:val="00CB17AE"/>
    <w:rsid w:val="00CB545C"/>
    <w:rsid w:val="00CD6420"/>
    <w:rsid w:val="00CE1C86"/>
    <w:rsid w:val="00CF7AE9"/>
    <w:rsid w:val="00D05DC5"/>
    <w:rsid w:val="00D17637"/>
    <w:rsid w:val="00D2007B"/>
    <w:rsid w:val="00D24243"/>
    <w:rsid w:val="00D3023B"/>
    <w:rsid w:val="00D519EA"/>
    <w:rsid w:val="00D677BE"/>
    <w:rsid w:val="00D70151"/>
    <w:rsid w:val="00D70D91"/>
    <w:rsid w:val="00D9511F"/>
    <w:rsid w:val="00DB5B15"/>
    <w:rsid w:val="00DB7B33"/>
    <w:rsid w:val="00DC5AE5"/>
    <w:rsid w:val="00DD6B0F"/>
    <w:rsid w:val="00DE5661"/>
    <w:rsid w:val="00DF7598"/>
    <w:rsid w:val="00E0447E"/>
    <w:rsid w:val="00E05322"/>
    <w:rsid w:val="00E232E8"/>
    <w:rsid w:val="00E276CC"/>
    <w:rsid w:val="00E279BC"/>
    <w:rsid w:val="00E31A7B"/>
    <w:rsid w:val="00E441C8"/>
    <w:rsid w:val="00E442C0"/>
    <w:rsid w:val="00E53B06"/>
    <w:rsid w:val="00E53D34"/>
    <w:rsid w:val="00E65129"/>
    <w:rsid w:val="00E7158E"/>
    <w:rsid w:val="00EA01B4"/>
    <w:rsid w:val="00EC1DEE"/>
    <w:rsid w:val="00EC3B80"/>
    <w:rsid w:val="00EC447C"/>
    <w:rsid w:val="00ED42DF"/>
    <w:rsid w:val="00EE25BF"/>
    <w:rsid w:val="00EE30C2"/>
    <w:rsid w:val="00EF32B9"/>
    <w:rsid w:val="00EF32E0"/>
    <w:rsid w:val="00EF37AE"/>
    <w:rsid w:val="00EF78DB"/>
    <w:rsid w:val="00F0301E"/>
    <w:rsid w:val="00F05472"/>
    <w:rsid w:val="00F05D39"/>
    <w:rsid w:val="00F06A4F"/>
    <w:rsid w:val="00F14E19"/>
    <w:rsid w:val="00F16D3C"/>
    <w:rsid w:val="00F23A16"/>
    <w:rsid w:val="00F542D6"/>
    <w:rsid w:val="00F55D34"/>
    <w:rsid w:val="00F635DA"/>
    <w:rsid w:val="00F65435"/>
    <w:rsid w:val="00F66FB3"/>
    <w:rsid w:val="00F67EE8"/>
    <w:rsid w:val="00F75229"/>
    <w:rsid w:val="00F870F1"/>
    <w:rsid w:val="00FA108D"/>
    <w:rsid w:val="00FA1597"/>
    <w:rsid w:val="00FB23DB"/>
    <w:rsid w:val="00FB6BE1"/>
    <w:rsid w:val="00FC647B"/>
    <w:rsid w:val="00FC6EB9"/>
    <w:rsid w:val="00FC7F38"/>
    <w:rsid w:val="00FE6083"/>
    <w:rsid w:val="00FF2AC1"/>
    <w:rsid w:val="00FF6176"/>
    <w:rsid w:val="00FF6D75"/>
    <w:rsid w:val="00FF7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829E3B"/>
  <w15:docId w15:val="{83A34D4B-1451-4131-850A-8039303D9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等线" w:eastAsia="等线" w:hAnsi="等线" w:cs="宋体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4569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pPr>
      <w:ind w:firstLineChars="200" w:firstLine="420"/>
    </w:pPr>
  </w:style>
  <w:style w:type="character" w:styleId="a4">
    <w:name w:val="Hyperlink"/>
    <w:basedOn w:val="a0"/>
    <w:uiPriority w:val="99"/>
    <w:rPr>
      <w:color w:val="0563C1"/>
      <w:u w:val="single"/>
    </w:rPr>
  </w:style>
  <w:style w:type="paragraph" w:styleId="a5">
    <w:name w:val="header"/>
    <w:basedOn w:val="a"/>
    <w:link w:val="Char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Pr>
      <w:sz w:val="18"/>
      <w:szCs w:val="18"/>
    </w:rPr>
  </w:style>
  <w:style w:type="paragraph" w:styleId="a6">
    <w:name w:val="footer"/>
    <w:basedOn w:val="a"/>
    <w:link w:val="Char0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Pr>
      <w:sz w:val="18"/>
      <w:szCs w:val="18"/>
    </w:rPr>
  </w:style>
  <w:style w:type="paragraph" w:styleId="a7">
    <w:name w:val="Balloon Text"/>
    <w:basedOn w:val="a"/>
    <w:link w:val="Char1"/>
    <w:uiPriority w:val="99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rPr>
      <w:sz w:val="18"/>
      <w:szCs w:val="18"/>
    </w:rPr>
  </w:style>
  <w:style w:type="paragraph" w:customStyle="1" w:styleId="p0">
    <w:name w:val="p0"/>
    <w:basedOn w:val="a"/>
    <w:pPr>
      <w:widowControl/>
    </w:pPr>
    <w:rPr>
      <w:rFonts w:ascii="Times New Roman" w:eastAsia="宋体" w:hAnsi="Times New Roman" w:cs="Times New Roman"/>
      <w:kern w:val="0"/>
      <w:szCs w:val="21"/>
    </w:rPr>
  </w:style>
  <w:style w:type="character" w:customStyle="1" w:styleId="1">
    <w:name w:val="未处理的提及1"/>
    <w:basedOn w:val="a0"/>
    <w:uiPriority w:val="99"/>
    <w:semiHidden/>
    <w:unhideWhenUsed/>
    <w:rsid w:val="000D6C65"/>
    <w:rPr>
      <w:color w:val="605E5C"/>
      <w:shd w:val="clear" w:color="auto" w:fill="E1DFDD"/>
    </w:rPr>
  </w:style>
  <w:style w:type="character" w:styleId="a8">
    <w:name w:val="FollowedHyperlink"/>
    <w:basedOn w:val="a0"/>
    <w:uiPriority w:val="99"/>
    <w:semiHidden/>
    <w:unhideWhenUsed/>
    <w:rsid w:val="000D6C65"/>
    <w:rPr>
      <w:color w:val="800080" w:themeColor="followedHyperlink"/>
      <w:u w:val="single"/>
    </w:rPr>
  </w:style>
  <w:style w:type="table" w:customStyle="1" w:styleId="10">
    <w:name w:val="网格型1"/>
    <w:basedOn w:val="a1"/>
    <w:next w:val="a9"/>
    <w:uiPriority w:val="39"/>
    <w:rsid w:val="00085AB5"/>
    <w:rPr>
      <w:rFonts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9">
    <w:name w:val="Table Grid"/>
    <w:basedOn w:val="a1"/>
    <w:uiPriority w:val="39"/>
    <w:rsid w:val="00085AB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Date"/>
    <w:basedOn w:val="a"/>
    <w:next w:val="a"/>
    <w:link w:val="Char2"/>
    <w:uiPriority w:val="99"/>
    <w:semiHidden/>
    <w:unhideWhenUsed/>
    <w:rsid w:val="00F542D6"/>
    <w:pPr>
      <w:ind w:leftChars="2500" w:left="100"/>
    </w:pPr>
  </w:style>
  <w:style w:type="character" w:customStyle="1" w:styleId="Char2">
    <w:name w:val="日期 Char"/>
    <w:basedOn w:val="a0"/>
    <w:link w:val="aa"/>
    <w:uiPriority w:val="99"/>
    <w:semiHidden/>
    <w:rsid w:val="00F542D6"/>
  </w:style>
  <w:style w:type="character" w:styleId="ab">
    <w:name w:val="annotation reference"/>
    <w:basedOn w:val="a0"/>
    <w:uiPriority w:val="99"/>
    <w:semiHidden/>
    <w:unhideWhenUsed/>
    <w:rsid w:val="00473767"/>
    <w:rPr>
      <w:sz w:val="21"/>
      <w:szCs w:val="21"/>
    </w:rPr>
  </w:style>
  <w:style w:type="paragraph" w:styleId="ac">
    <w:name w:val="annotation text"/>
    <w:basedOn w:val="a"/>
    <w:link w:val="Char3"/>
    <w:uiPriority w:val="99"/>
    <w:semiHidden/>
    <w:unhideWhenUsed/>
    <w:rsid w:val="00473767"/>
    <w:pPr>
      <w:jc w:val="left"/>
    </w:pPr>
  </w:style>
  <w:style w:type="character" w:customStyle="1" w:styleId="Char3">
    <w:name w:val="批注文字 Char"/>
    <w:basedOn w:val="a0"/>
    <w:link w:val="ac"/>
    <w:uiPriority w:val="99"/>
    <w:semiHidden/>
    <w:rsid w:val="00473767"/>
  </w:style>
  <w:style w:type="paragraph" w:styleId="ad">
    <w:name w:val="annotation subject"/>
    <w:basedOn w:val="ac"/>
    <w:next w:val="ac"/>
    <w:link w:val="Char4"/>
    <w:uiPriority w:val="99"/>
    <w:semiHidden/>
    <w:unhideWhenUsed/>
    <w:rsid w:val="00473767"/>
    <w:rPr>
      <w:b/>
      <w:bCs/>
    </w:rPr>
  </w:style>
  <w:style w:type="character" w:customStyle="1" w:styleId="Char4">
    <w:name w:val="批注主题 Char"/>
    <w:basedOn w:val="Char3"/>
    <w:link w:val="ad"/>
    <w:uiPriority w:val="99"/>
    <w:semiHidden/>
    <w:rsid w:val="00473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39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A9B0BAC-AD39-487F-B326-36CBEA963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1</TotalTime>
  <Pages>1</Pages>
  <Words>40</Words>
  <Characters>234</Characters>
  <Application>Microsoft Office Word</Application>
  <DocSecurity>0</DocSecurity>
  <Lines>1</Lines>
  <Paragraphs>1</Paragraphs>
  <ScaleCrop>false</ScaleCrop>
  <Company/>
  <LinksUpToDate>false</LinksUpToDate>
  <CharactersWithSpaces>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强</dc:creator>
  <cp:lastModifiedBy>NAST</cp:lastModifiedBy>
  <cp:revision>61</cp:revision>
  <cp:lastPrinted>2021-07-01T08:54:00Z</cp:lastPrinted>
  <dcterms:created xsi:type="dcterms:W3CDTF">2021-07-01T05:57:00Z</dcterms:created>
  <dcterms:modified xsi:type="dcterms:W3CDTF">2022-06-22T07:33:00Z</dcterms:modified>
</cp:coreProperties>
</file>